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65ab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99e7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66b4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d3e548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7:29:59Z</dcterms:created>
  <dcterms:modified xsi:type="dcterms:W3CDTF">2021-12-28T17:29:59Z</dcterms:modified>
</cp:coreProperties>
</file>